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596" w:rsidRPr="00524596" w:rsidRDefault="00EA4917" w:rsidP="00524596">
      <w:pPr>
        <w:pStyle w:val="Heading1"/>
      </w:pPr>
      <w:r>
        <w:t>Effect of high sugar diet on metabolites and gene expression profile</w:t>
      </w:r>
    </w:p>
    <w:p w:rsidR="00524596" w:rsidRDefault="00524596" w:rsidP="00524596"/>
    <w:p w:rsidR="00524596" w:rsidRDefault="00EA4917" w:rsidP="00524596">
      <w:pPr>
        <w:pStyle w:val="Heading2"/>
      </w:pPr>
      <w:r>
        <w:t>Introduction</w:t>
      </w:r>
    </w:p>
    <w:p w:rsidR="00EA4917" w:rsidRPr="00EA4917" w:rsidRDefault="00EA4917" w:rsidP="00EA4917"/>
    <w:p w:rsidR="00524596" w:rsidRDefault="00EA4917" w:rsidP="00524596">
      <w:pPr>
        <w:pStyle w:val="Heading2"/>
      </w:pPr>
      <w:r>
        <w:t>Results</w:t>
      </w:r>
    </w:p>
    <w:p w:rsidR="00EA4917" w:rsidRPr="00EA4917" w:rsidRDefault="00EA4917" w:rsidP="00EA4917"/>
    <w:p w:rsidR="00361691" w:rsidRDefault="00EA4917" w:rsidP="00524596">
      <w:pPr>
        <w:pStyle w:val="Heading2"/>
      </w:pPr>
      <w:r>
        <w:t>Discussion</w:t>
      </w:r>
    </w:p>
    <w:p w:rsidR="00EA4917" w:rsidRPr="00EA4917" w:rsidRDefault="00EA4917" w:rsidP="00EA4917">
      <w:bookmarkStart w:id="0" w:name="_GoBack"/>
      <w:bookmarkEnd w:id="0"/>
    </w:p>
    <w:sectPr w:rsidR="00EA4917" w:rsidRPr="00EA49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IysTA1sTAyMzZU0lEKTi0uzszPAykwqgUANP/9ESwAAAA="/>
  </w:docVars>
  <w:rsids>
    <w:rsidRoot w:val="008451CE"/>
    <w:rsid w:val="00524596"/>
    <w:rsid w:val="008451CE"/>
    <w:rsid w:val="00A34A44"/>
    <w:rsid w:val="00BC2264"/>
    <w:rsid w:val="00C1070A"/>
    <w:rsid w:val="00EA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A779B3-C783-4ADD-A051-3BB741066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</Words>
  <Characters>90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5</cp:revision>
  <dcterms:created xsi:type="dcterms:W3CDTF">2018-10-09T07:04:00Z</dcterms:created>
  <dcterms:modified xsi:type="dcterms:W3CDTF">2018-10-09T07:26:00Z</dcterms:modified>
</cp:coreProperties>
</file>